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ec798234c40f505c525758a91d7c5b9d81b62ba"/>
    <w:p>
      <w:pPr>
        <w:pStyle w:val="Heading1"/>
      </w:pPr>
      <w:r>
        <w:t xml:space="preserve">Cover Letter for Welder Position in Brazil Rio de Janeiro</w:t>
      </w:r>
    </w:p>
    <w:p>
      <w:pPr>
        <w:pStyle w:val="FirstParagraph"/>
      </w:pPr>
      <w:r>
        <w:t xml:space="preserve">Dear [Hiring Manager's Name],</w:t>
      </w:r>
    </w:p>
    <w:p>
      <w:pPr>
        <w:pStyle w:val="BodyText"/>
      </w:pPr>
      <w:r>
        <w:t xml:space="preserve">As a highly skilled and dedicated Welder with over [X years] of experience in the field, I am excited to apply for the Welder position at your esteemed organization in Brazil Rio de Janeiro. My passion for precision, combined with a strong commitment to safety and quality, aligns perfectly with the demands of this role. I am particularly drawn to this opportunity because of Rio de Janeiro's dynamic industrial landscape and its reputation as a hub for construction, manufacturing, and infrastructure projects. This Cover Letter outlines my qualifications, experience, and enthusiasm for contributing to your team in Brazil Rio de Janeiro.</w:t>
      </w:r>
    </w:p>
    <w:bookmarkStart w:id="20" w:name="professional-background-and-expertise"/>
    <w:p>
      <w:pPr>
        <w:pStyle w:val="Heading2"/>
      </w:pPr>
      <w:r>
        <w:t xml:space="preserve">Professional Background and Expertise</w:t>
      </w:r>
    </w:p>
    <w:p>
      <w:pPr>
        <w:pStyle w:val="FirstParagraph"/>
      </w:pPr>
      <w:r>
        <w:t xml:space="preserve">Throughout my career as a Welder, I have honed my technical skills in various welding techniques, including MIG, TIG, SMAW (stick), and FCAW. My work spans diverse industries such as shipbuilding, automotive manufacturing, and structural steel fabrication. I have consistently delivered high-quality welds that meet or exceed industry standards while prioritizing safety protocols to ensure a secure working environment for myself and my colleagues.</w:t>
      </w:r>
    </w:p>
    <w:p>
      <w:pPr>
        <w:pStyle w:val="BodyText"/>
      </w:pPr>
      <w:r>
        <w:t xml:space="preserve">One of the key aspects of my expertise is my ability to adapt to different materials and welding conditions. Whether working with carbon steel, stainless steel, aluminum, or exotic alloys, I approach each project with meticulous attention to detail. My experience includes repairing and fabricating complex components for large-scale infrastructure projects in [Your Previous Location/Company], where I collaborated with engineers and technicians to achieve precise results under tight deadlines.</w:t>
      </w:r>
    </w:p>
    <w:bookmarkEnd w:id="20"/>
    <w:bookmarkStart w:id="21" w:name="why-brazil-rio-de-janeiro"/>
    <w:p>
      <w:pPr>
        <w:pStyle w:val="Heading2"/>
      </w:pPr>
      <w:r>
        <w:t xml:space="preserve">Why Brazil Rio de Janeiro?</w:t>
      </w:r>
    </w:p>
    <w:p>
      <w:pPr>
        <w:pStyle w:val="FirstParagraph"/>
      </w:pPr>
      <w:r>
        <w:t xml:space="preserve">Rio de Janeiro has long been a city of innovation and opportunity, particularly in sectors like construction, energy, and manufacturing. As a Welder, I am eager to contribute my skills to the vibrant projects shaping the region's future. The city’s blend of traditional craftsmanship and modern engineering offers an ideal environment for professionals who value both artistry and technical excellence.</w:t>
      </w:r>
    </w:p>
    <w:p>
      <w:pPr>
        <w:pStyle w:val="BodyText"/>
      </w:pPr>
      <w:r>
        <w:t xml:space="preserve">Moreover, Brazil’s growing emphasis on infrastructure development, including initiatives like the expansion of ports, bridges, and industrial parks in Rio de Janeiro, presents a unique chance to work on impactful projects. I am particularly interested in the potential to collaborate with local companies that prioritize sustainable practices and cutting-edge technology. My goal is to bring my expertise in welding to support these efforts while learning from the region’s rich technical culture.</w:t>
      </w:r>
    </w:p>
    <w:bookmarkEnd w:id="21"/>
    <w:bookmarkStart w:id="22" w:name="Xe8920854f5a7c8ef5249be4c68185db9e205142"/>
    <w:p>
      <w:pPr>
        <w:pStyle w:val="Heading2"/>
      </w:pPr>
      <w:r>
        <w:t xml:space="preserve">Technical Proficiencies and Certifications</w:t>
      </w:r>
    </w:p>
    <w:p>
      <w:pPr>
        <w:pStyle w:val="FirstParagraph"/>
      </w:pPr>
      <w:r>
        <w:t xml:space="preserve">I hold certifications from recognized institutions, including [List Specific Certifications, e.g., AWS Certified Welder, OSHA 30-Hour General Industry Certification], which validate my ability to perform under rigorous standards. My knowledge of welding codes such as ASME Section IX and AWS D1.1 ensures that all my work adheres to international benchmarks. Additionally, I am proficient in operating advanced welding equipment and using software for blueprint interpretation and quality control.</w:t>
      </w:r>
    </w:p>
    <w:p>
      <w:pPr>
        <w:pStyle w:val="BodyText"/>
      </w:pPr>
      <w:r>
        <w:t xml:space="preserve">My problem-solving skills have been instrumental in addressing challenges on-site, such as adjusting weld parameters for varying material thicknesses or resolving issues with joint alignment. I take pride in my ability to troubleshoot efficiently while maintaining the integrity of the final product.</w:t>
      </w:r>
    </w:p>
    <w:bookmarkEnd w:id="22"/>
    <w:bookmarkStart w:id="23" w:name="soft-skills-and-team-collaboration"/>
    <w:p>
      <w:pPr>
        <w:pStyle w:val="Heading2"/>
      </w:pPr>
      <w:r>
        <w:t xml:space="preserve">Soft Skills and Team Collaboration</w:t>
      </w:r>
    </w:p>
    <w:p>
      <w:pPr>
        <w:pStyle w:val="FirstParagraph"/>
      </w:pPr>
      <w:r>
        <w:t xml:space="preserve">Beyond technical skills, I am a team player who thrives in collaborative environments. In previous roles, I worked closely with cross-functional teams to ensure seamless project execution. My communication skills allow me to clearly convey technical details to colleagues and clients, while my attention to detail ensures that every weld meets the highest standards of quality.</w:t>
      </w:r>
    </w:p>
    <w:p>
      <w:pPr>
        <w:pStyle w:val="BodyText"/>
      </w:pPr>
      <w:r>
        <w:t xml:space="preserve">Having worked in multicultural settings, I am adaptable and respectful of diverse work styles. I believe that effective teamwork is essential for success in any welding project, and I am committed to fostering a positive and productive atmosphere on-site.</w:t>
      </w:r>
    </w:p>
    <w:bookmarkEnd w:id="23"/>
    <w:bookmarkStart w:id="24" w:name="X194fd8550eb101ea9da6354beee7ff6c6bc7711"/>
    <w:p>
      <w:pPr>
        <w:pStyle w:val="Heading2"/>
      </w:pPr>
      <w:r>
        <w:t xml:space="preserve">Commitment to Safety and Continuous Learning</w:t>
      </w:r>
    </w:p>
    <w:p>
      <w:pPr>
        <w:pStyle w:val="FirstParagraph"/>
      </w:pPr>
      <w:r>
        <w:t xml:space="preserve">Safety is non-negotiable in the welding profession, and I have consistently upheld rigorous safety protocols. My experience includes implementing OSHA guidelines, conducting regular equipment inspections, and participating in safety training programs. I am also dedicated to staying updated on industry advancements through ongoing education and professional development.</w:t>
      </w:r>
    </w:p>
    <w:p>
      <w:pPr>
        <w:pStyle w:val="BodyText"/>
      </w:pPr>
      <w:r>
        <w:t xml:space="preserve">In Brazil Rio de Janeiro, I am eager to contribute to a culture of excellence by sharing my knowledge while embracing new techniques and technologies. I am confident that my proactive approach to learning will allow me to grow alongside your organization as we tackle complex projects together.</w:t>
      </w:r>
    </w:p>
    <w:bookmarkEnd w:id="24"/>
    <w:bookmarkStart w:id="25" w:name="conclusion"/>
    <w:p>
      <w:pPr>
        <w:pStyle w:val="Heading2"/>
      </w:pPr>
      <w:r>
        <w:t xml:space="preserve">Conclusion</w:t>
      </w:r>
    </w:p>
    <w:p>
      <w:pPr>
        <w:pStyle w:val="FirstParagraph"/>
      </w:pPr>
      <w:r>
        <w:t xml:space="preserve">In conclusion, my experience as a Welder, combined with my dedication to quality and safety, makes me an ideal candidate for this position in Brazil Rio de Janeiro. I am enthusiastic about the opportunity to contribute to your company’s success while immersing myself in the unique challenges and rewards of working in this vibrant city. I would welcome the chance to discuss how my skills and passion for welding align with your team’s goals.</w:t>
      </w:r>
    </w:p>
    <w:p>
      <w:pPr>
        <w:pStyle w:val="BodyText"/>
      </w:pPr>
      <w:r>
        <w:t xml:space="preserve">Thank you for considering my application. I look forward to the possibility of contributing to your organization’s continued growth and innovation in Brazil Rio de Janeiro.</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Brazil Rio de Janeiro</dc:title>
  <dc:creator/>
  <cp:keywords/>
  <dcterms:created xsi:type="dcterms:W3CDTF">2026-07-21T03:30:10Z</dcterms:created>
  <dcterms:modified xsi:type="dcterms:W3CDTF">2026-07-21T03:30:10Z</dcterms:modified>
</cp:coreProperties>
</file>

<file path=docProps/custom.xml><?xml version="1.0" encoding="utf-8"?>
<Properties xmlns="http://schemas.openxmlformats.org/officeDocument/2006/custom-properties" xmlns:vt="http://schemas.openxmlformats.org/officeDocument/2006/docPropsVTypes"/>
</file>